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Uzbekistan</w:t>
      </w:r>
      <w:r>
        <w:t xml:space="preserve"> </w:t>
      </w:r>
      <w:r>
        <w:t xml:space="preserve">Tashkent</w:t>
      </w:r>
    </w:p>
    <w:bookmarkStart w:id="24" w:name="X4bd410f8e0c84d3c97d902f5f60b19badec2789"/>
    <w:p>
      <w:pPr>
        <w:pStyle w:val="Heading1"/>
      </w:pPr>
      <w:r>
        <w:t xml:space="preserve">Cover Letter for Data Scientist Position in Uzbekistan Tashkent</w:t>
      </w:r>
    </w:p>
    <w:p>
      <w:pPr>
        <w:pStyle w:val="FirstParagraph"/>
      </w:pPr>
      <w:r>
        <w:t xml:space="preserve">Dear [Hiring Manager's Name],</w:t>
      </w:r>
    </w:p>
    <w:p>
      <w:pPr>
        <w:pStyle w:val="BodyText"/>
      </w:pPr>
      <w:r>
        <w:t xml:space="preserve">I am writing to express my enthusiastic interest in the Data Scientist position at your esteemed organization in Tashkent, Uzbekistan. As a highly motivated and technically proficient data professional, I am eager to contribute my expertise in data analysis, machine learning, and predictive modeling to drive innovation and growth within your team. My academic background in Computer Science coupled with hands-on experience in developing data-driven solutions aligns seamlessly with the requirements of this role. I am particularly drawn to this opportunity because of Uzbekistan Tashkent’s dynamic tech ecosystem and its growing importance as a hub for digital transformation in Central Asia.</w:t>
      </w:r>
    </w:p>
    <w:bookmarkStart w:id="20" w:name="why-i-am-a-strong-candidate"/>
    <w:p>
      <w:pPr>
        <w:pStyle w:val="Heading2"/>
      </w:pPr>
      <w:r>
        <w:t xml:space="preserve">Why I Am a Strong Candidate</w:t>
      </w:r>
    </w:p>
    <w:p>
      <w:pPr>
        <w:pStyle w:val="FirstParagraph"/>
      </w:pPr>
      <w:r>
        <w:t xml:space="preserve">Over the past five years, I have built a robust career as a Data Scientist, working across diverse industries such as finance, healthcare, and e-commerce. My expertise includes designing and implementing machine learning algorithms to solve complex business problems, leveraging tools like Python (Pandas, Scikit-learn), R programming, SQL for data querying, and cloud platforms such as AWS and Google Cloud. I have also developed strong skills in data visualization using Tableau and Power BI, enabling stakeholders to make informed decisions based on actionable insights.</w:t>
      </w:r>
    </w:p>
    <w:p>
      <w:pPr>
        <w:pStyle w:val="BodyText"/>
      </w:pPr>
      <w:r>
        <w:t xml:space="preserve">One of my most impactful projects involved creating a predictive model to optimize supply chain logistics for a multinational corporation. By analyzing historical data and identifying patterns, we reduced operational costs by 18% while improving delivery efficiency. This experience reinforced my belief in the transformative power of data science to drive measurable outcomes. Additionally, I have led cross-functional teams to deploy AI-powered solutions that enhanced customer engagement and user retention, demonstrating my ability to translate technical insights into business value.</w:t>
      </w:r>
    </w:p>
    <w:bookmarkEnd w:id="20"/>
    <w:bookmarkStart w:id="21" w:name="X4b1e4de5dea99f67c730c11fcec25d2984ed56e"/>
    <w:p>
      <w:pPr>
        <w:pStyle w:val="Heading2"/>
      </w:pPr>
      <w:r>
        <w:t xml:space="preserve">Understanding the Unique Opportunities in Uzbekistan Tashkent</w:t>
      </w:r>
    </w:p>
    <w:p>
      <w:pPr>
        <w:pStyle w:val="FirstParagraph"/>
      </w:pPr>
      <w:r>
        <w:t xml:space="preserve">Uzbekistan Tashkent is a city at the forefront of technological advancement in Central Asia, with a growing emphasis on digital infrastructure and innovation. As a Data Scientist, I am excited about the opportunity to contribute to this evolution by applying my skills to address local challenges and unlock new possibilities. Whether it’s improving public services through data analytics or supporting startups in Tashkent’s thriving tech scene, I am eager to collaborate on projects that have a tangible impact on the community.</w:t>
      </w:r>
    </w:p>
    <w:p>
      <w:pPr>
        <w:pStyle w:val="BodyText"/>
      </w:pPr>
      <w:r>
        <w:t xml:space="preserve">What sets Uzbekistan Tashkent apart is its unique blend of tradition and modernity, coupled with a young, tech-savvy population. I understand the importance of cultural adaptability in such an environment and have experience working in multicultural teams. My ability to communicate complex data concepts to non-technical audiences ensures that my work aligns with the strategic goals of any organization. Moreover, I am committed to staying updated on emerging trends in data science, such as AI ethics and sustainability, which are increasingly critical for global organizations.</w:t>
      </w:r>
    </w:p>
    <w:bookmarkEnd w:id="21"/>
    <w:bookmarkStart w:id="22" w:name="why-your-organization-stands-out"/>
    <w:p>
      <w:pPr>
        <w:pStyle w:val="Heading2"/>
      </w:pPr>
      <w:r>
        <w:t xml:space="preserve">Why Your Organization Stands Out</w:t>
      </w:r>
    </w:p>
    <w:p>
      <w:pPr>
        <w:pStyle w:val="FirstParagraph"/>
      </w:pPr>
      <w:r>
        <w:t xml:space="preserve">Your company’s reputation for innovation and commitment to leveraging data to drive progress resonates deeply with my professional values. I am particularly impressed by your recent initiatives in [insert specific project or achievement if known, e.g., “developing AI solutions for smart city infrastructure”]. As a Data Scientist, I am confident that my background in [specific skill or experience] will enable me to contribute meaningfully to such endeavors. For instance, my work on natural language processing (NLP) models could support your efforts in enhancing customer service through chatbots or sentiment analysis.</w:t>
      </w:r>
    </w:p>
    <w:p>
      <w:pPr>
        <w:pStyle w:val="BodyText"/>
      </w:pPr>
      <w:r>
        <w:t xml:space="preserve">Furthermore, I am inspired by the collaborative culture and forward-thinking approach of your team. I thrive in environments where creativity and technical excellence intersect, and I am eager to bring my problem-solving mindset to your organization. Whether it’s optimizing data pipelines, building scalable models, or mentoring junior analysts, I am prepared to take ownership of challenges and deliver results that align with your vision.</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Data Scientist in Tashkent. My technical skills, combined with my passion for data-driven storytelling and innovation, position me to make a significant contribution to your projects. I would welcome the opportunity to discuss how my experiences and goals align with the needs of your organization.</w:t>
      </w:r>
    </w:p>
    <w:p>
      <w:pPr>
        <w:pStyle w:val="BodyText"/>
      </w:pPr>
      <w:r>
        <w:t xml:space="preserve">Thank you for considering my application. I look forward to the possibility of contributing to your success in Uzbekistan Tashkent and am available at your convenience for an interview. Please feel free to contact me via email at [your email] or phone at [your phone numbe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Uzbekistan Tashkent</dc:title>
  <dc:creator/>
  <dc:language>en</dc:language>
  <cp:keywords/>
  <dcterms:created xsi:type="dcterms:W3CDTF">2026-07-21T02:48:21Z</dcterms:created>
  <dcterms:modified xsi:type="dcterms:W3CDTF">2026-07-21T02:48:21Z</dcterms:modified>
</cp:coreProperties>
</file>

<file path=docProps/custom.xml><?xml version="1.0" encoding="utf-8"?>
<Properties xmlns="http://schemas.openxmlformats.org/officeDocument/2006/custom-properties" xmlns:vt="http://schemas.openxmlformats.org/officeDocument/2006/docPropsVTypes"/>
</file>